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日本語-japanese"/>
      <w:r>
        <w:t xml:space="preserve">日本語</w:t>
      </w:r>
      <w:r>
        <w:t xml:space="preserve"> </w:t>
      </w:r>
      <w:r>
        <w:t xml:space="preserve">/ Japanese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8Z</dcterms:created>
  <dcterms:modified xsi:type="dcterms:W3CDTF">2019-11-04T20:15:38Z</dcterms:modified>
</cp:coreProperties>
</file>